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, we ha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Rewri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polynomials that ha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as a factor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9</m:t>
        </m:r>
        <m:r>
          <m:t>x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Write a polynomial function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ith degree 3 that ha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ong division was used here to divide the polynomial func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−</m:t>
        </m:r>
        <m:r>
          <m:t>110</m:t>
        </m:r>
      </m:oMath>
      <w:r>
        <w:t xml:space="preserve"> </w:t>
      </w:r>
      <w:r>
        <w:t xml:space="preserve">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and to divide it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10</m:t>
              </m:r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r>
                <m:t>1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60</m:t>
                  </m:r>
                  <m:r>
                    <m:t>x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r>
                <m:t>4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10</m:t>
              </m:r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00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r>
                <m:t>90</m:t>
              </m:r>
            </m:e>
          </m:mr>
        </m:m>
      </m:oMath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10</m:t>
              </m:r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t>x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3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10</m:t>
              </m:r>
            </m:e>
          </m:mr>
          <m:mr>
            <m:e>
              <m:limLow>
                <m:e>
                  <m:r>
                    <m:t>30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50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r>
                <m:t>40</m:t>
              </m:r>
            </m:e>
          </m:mr>
        </m:m>
      </m:oMath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ich polynomial function has zeros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7</m:t>
        </m:r>
      </m:oMath>
      <w:r>
        <w:t xml:space="preserve">?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2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has known facto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 Rewrite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 linear factors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We know these things about a polynomial func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it has degree 3, the leading coefficient is negative, and it has zero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,</m:t>
        </m:r>
        <m:r>
          <m:t>3</m:t>
        </m:r>
      </m:oMath>
      <w:r>
        <w:t xml:space="preserve">. Sketch a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n this inform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415120"/>
            <wp:effectExtent b="0" l="0" r="0" t="0"/>
            <wp:docPr descr="Blank coordinate plane, x, negative 10 to 10 by twos, y axis un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01440.07622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00Z</dcterms:created>
  <dcterms:modified xsi:type="dcterms:W3CDTF">2022-12-14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dr9tHx7QyJJhxm+2Iuky86/kbeiA37eTCl3qjz+d48wy6vvXkVUUzCv3iqBgL7FtKHwMoCUOD8ukCu3Pz6gw==</vt:lpwstr>
  </property>
</Properties>
</file>